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1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 w:rsidRPr="00C76360">
        <w:rPr>
          <w:lang w:val="es-AR"/>
        </w:rPr>
        <w:t>Que el Sr</w:t>
      </w:r>
      <w:r w:rsidR="00561051" w:rsidRPr="00C76360">
        <w:rPr>
          <w:lang w:val="es-AR"/>
        </w:rPr>
        <w:t>. Facundo Carignano i</w:t>
      </w:r>
      <w:proofErr w:type="spellStart"/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0</w:t>
      </w:r>
      <w:r w:rsidR="00561051">
        <w:rPr>
          <w:lang w:val="es-ES"/>
        </w:rPr>
        <w:t>7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al alumno</w:t>
      </w:r>
      <w:r w:rsidRPr="0040468C">
        <w:rPr>
          <w:lang w:val="es-ES"/>
        </w:rPr>
        <w:t xml:space="preserve"> </w:t>
      </w:r>
      <w:r w:rsidR="00561051">
        <w:rPr>
          <w:lang w:val="es-ES"/>
        </w:rPr>
        <w:t>Facundo Carignano</w:t>
      </w:r>
      <w:r w:rsidRPr="0040468C">
        <w:rPr>
          <w:b/>
          <w:lang w:val="es-ES"/>
        </w:rPr>
        <w:t xml:space="preserve"> (LU</w:t>
      </w:r>
      <w:r w:rsidR="00561051">
        <w:rPr>
          <w:b/>
          <w:lang w:val="es-ES"/>
        </w:rPr>
        <w:t xml:space="preserve"> 87427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A40F03">
        <w:trPr>
          <w:trHeight w:val="256"/>
        </w:trPr>
        <w:tc>
          <w:tcPr>
            <w:tcW w:w="10031" w:type="dxa"/>
            <w:gridSpan w:val="3"/>
            <w:shd w:val="clear" w:color="auto" w:fill="auto"/>
          </w:tcPr>
          <w:p w:rsidR="009B4DAF" w:rsidRPr="00FB2ABE" w:rsidRDefault="009B4DAF" w:rsidP="00C76360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 w:colFirst="0" w:colLast="0"/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C76360" w:rsidTr="00A40F03">
        <w:trPr>
          <w:trHeight w:val="256"/>
        </w:trPr>
        <w:tc>
          <w:tcPr>
            <w:tcW w:w="10031" w:type="dxa"/>
            <w:gridSpan w:val="3"/>
            <w:shd w:val="clear" w:color="auto" w:fill="auto"/>
          </w:tcPr>
          <w:p w:rsidR="009B4DAF" w:rsidRPr="00FB2ABE" w:rsidRDefault="009B4DAF" w:rsidP="00C76360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A40F03">
        <w:trPr>
          <w:trHeight w:val="256"/>
        </w:trPr>
        <w:tc>
          <w:tcPr>
            <w:tcW w:w="10031" w:type="dxa"/>
            <w:gridSpan w:val="3"/>
            <w:shd w:val="clear" w:color="auto" w:fill="auto"/>
          </w:tcPr>
          <w:p w:rsidR="009B4DAF" w:rsidRPr="00FB2ABE" w:rsidRDefault="009B4DAF" w:rsidP="00C76360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bookmarkEnd w:id="0"/>
      <w:tr w:rsidR="009B4DAF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51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4183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9B4DAF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9B4DAF" w:rsidRPr="00FB2ABE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519" w:type="dxa"/>
            <w:shd w:val="clear" w:color="auto" w:fill="auto"/>
          </w:tcPr>
          <w:p w:rsidR="009B4DAF" w:rsidRPr="00FB2ABE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4183" w:type="dxa"/>
            <w:shd w:val="clear" w:color="auto" w:fill="auto"/>
          </w:tcPr>
          <w:p w:rsidR="009B4DAF" w:rsidRPr="00FB2ABE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2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I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655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ructuras de Datos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596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amen de Suficiencia de Idioma: Inglés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51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ísica I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13</w:t>
            </w:r>
          </w:p>
        </w:tc>
        <w:tc>
          <w:tcPr>
            <w:tcW w:w="4519" w:type="dxa"/>
            <w:shd w:val="clear" w:color="auto" w:fill="auto"/>
          </w:tcPr>
          <w:p w:rsidR="00561051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4183" w:type="dxa"/>
            <w:shd w:val="clear" w:color="auto" w:fill="auto"/>
          </w:tcPr>
          <w:p w:rsidR="00561051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91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uajes Formales y Autómata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20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os Estadísticos para Ciencias de la Computación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44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ción de Computadora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49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oría de la Computabilidad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7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écnicas Digitale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</w:tbl>
    <w:p w:rsidR="009B4DAF" w:rsidRPr="00FB2ABE" w:rsidRDefault="009B4DAF" w:rsidP="009B4D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7434" w:rsidRDefault="00F67434">
      <w:r>
        <w:separator/>
      </w:r>
    </w:p>
  </w:endnote>
  <w:endnote w:type="continuationSeparator" w:id="0">
    <w:p w:rsidR="00F67434" w:rsidRDefault="00F67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7434" w:rsidRDefault="00F67434">
      <w:r>
        <w:separator/>
      </w:r>
    </w:p>
  </w:footnote>
  <w:footnote w:type="continuationSeparator" w:id="0">
    <w:p w:rsidR="00F67434" w:rsidRDefault="00F674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7365"/>
    <w:rsid w:val="001331FF"/>
    <w:rsid w:val="001655ED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468C"/>
    <w:rsid w:val="00440707"/>
    <w:rsid w:val="00445B1D"/>
    <w:rsid w:val="00460B8D"/>
    <w:rsid w:val="0047261F"/>
    <w:rsid w:val="004F4851"/>
    <w:rsid w:val="00561051"/>
    <w:rsid w:val="00573105"/>
    <w:rsid w:val="0058209C"/>
    <w:rsid w:val="00590DF0"/>
    <w:rsid w:val="0064585F"/>
    <w:rsid w:val="00694E0B"/>
    <w:rsid w:val="006970EA"/>
    <w:rsid w:val="00833557"/>
    <w:rsid w:val="008F11B6"/>
    <w:rsid w:val="00930023"/>
    <w:rsid w:val="009B4DAF"/>
    <w:rsid w:val="00A0242F"/>
    <w:rsid w:val="00A371E8"/>
    <w:rsid w:val="00A7534D"/>
    <w:rsid w:val="00AC49BB"/>
    <w:rsid w:val="00B032F6"/>
    <w:rsid w:val="00B32EF7"/>
    <w:rsid w:val="00B4758E"/>
    <w:rsid w:val="00BF4536"/>
    <w:rsid w:val="00C3182E"/>
    <w:rsid w:val="00C637CD"/>
    <w:rsid w:val="00C7211D"/>
    <w:rsid w:val="00C76360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67434"/>
    <w:rsid w:val="00F726D1"/>
    <w:rsid w:val="00F7355F"/>
    <w:rsid w:val="00FC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paragraph" w:styleId="ListParagraph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22T14:29:00Z</dcterms:created>
  <dcterms:modified xsi:type="dcterms:W3CDTF">2021-07-02T17:05:00Z</dcterms:modified>
</cp:coreProperties>
</file>